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3583BA33" w:rsidR="00721653" w:rsidRPr="007F384D" w:rsidRDefault="00E27E3B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4</w:t>
            </w:r>
            <w:r w:rsidR="007F384D" w:rsidRPr="007F384D">
              <w:rPr>
                <w:szCs w:val="28"/>
              </w:rPr>
              <w:t>.</w:t>
            </w:r>
            <w:r w:rsidR="00F0216F">
              <w:rPr>
                <w:szCs w:val="28"/>
              </w:rPr>
              <w:t>1</w:t>
            </w:r>
            <w:r w:rsidR="00D1723D">
              <w:rPr>
                <w:szCs w:val="28"/>
              </w:rPr>
              <w:t>1</w:t>
            </w:r>
            <w:r w:rsidR="007F384D" w:rsidRPr="007F384D">
              <w:rPr>
                <w:szCs w:val="28"/>
              </w:rPr>
              <w:t>.2020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2005568B" w:rsidR="00721653" w:rsidRDefault="000B2C51" w:rsidP="007F384D">
            <w:pPr>
              <w:pStyle w:val="TableParagraph"/>
              <w:ind w:left="108"/>
              <w:rPr>
                <w:sz w:val="18"/>
              </w:rPr>
            </w:pPr>
            <w:r>
              <w:rPr>
                <w:szCs w:val="24"/>
              </w:rPr>
              <w:t xml:space="preserve">Online (prostredníctvom MS </w:t>
            </w:r>
            <w:proofErr w:type="spellStart"/>
            <w:r>
              <w:rPr>
                <w:szCs w:val="24"/>
              </w:rPr>
              <w:t>Teams</w:t>
            </w:r>
            <w:proofErr w:type="spellEnd"/>
            <w:r>
              <w:rPr>
                <w:szCs w:val="24"/>
              </w:rPr>
              <w:t>)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02585B" w:rsidRDefault="0002585B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02585B" w:rsidRPr="0002585B" w:rsidRDefault="0002585B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02585B" w:rsidRDefault="0002585B" w:rsidP="0002585B"/>
                          <w:p w14:paraId="56560E88" w14:textId="1931ED12" w:rsidR="0002585B" w:rsidRDefault="00706082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D1723D">
                              <w:t>o</w:t>
                            </w:r>
                            <w:r w:rsidR="00D1723D" w:rsidRPr="00D1723D">
                              <w:t>dstraňovani</w:t>
                            </w:r>
                            <w:r w:rsidR="00D1723D">
                              <w:t>u</w:t>
                            </w:r>
                            <w:r w:rsidR="00D1723D" w:rsidRPr="00D1723D">
                              <w:t xml:space="preserve"> negatívnych filtrov pri výučbe a testovaní žiakov v odborných predmetoch</w:t>
                            </w:r>
                            <w:r w:rsidRPr="009C1B60">
                              <w:t xml:space="preserve"> v</w:t>
                            </w:r>
                            <w:r>
                              <w:t> anglickom jazyku (ekonomika a podnikanie, úvod do makroekonómie, jazyková odborná príprava, právna náuka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02585B" w:rsidRDefault="0002585B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02585B" w:rsidRPr="0002585B" w:rsidRDefault="0002585B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02585B" w:rsidRDefault="0002585B" w:rsidP="0002585B"/>
                    <w:p w14:paraId="56560E88" w14:textId="1931ED12" w:rsidR="0002585B" w:rsidRDefault="00706082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D1723D">
                        <w:t>o</w:t>
                      </w:r>
                      <w:r w:rsidR="00D1723D" w:rsidRPr="00D1723D">
                        <w:t>dstraňovani</w:t>
                      </w:r>
                      <w:r w:rsidR="00D1723D">
                        <w:t>u</w:t>
                      </w:r>
                      <w:r w:rsidR="00D1723D" w:rsidRPr="00D1723D">
                        <w:t xml:space="preserve"> negatívnych filtrov pri výučbe a testovaní žiakov v odborných predmetoch</w:t>
                      </w:r>
                      <w:r w:rsidRPr="009C1B60">
                        <w:t xml:space="preserve"> v</w:t>
                      </w:r>
                      <w:r>
                        <w:t> anglickom jazyku (ekonomika a podnikanie, úvod do makroekonómie, jazyková odborná príprava, právna náuka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64446A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1DA0BD4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175B2A88" w14:textId="6415A068" w:rsidR="00C021E6" w:rsidRDefault="00E27E3B" w:rsidP="00C021E6">
      <w:pPr>
        <w:pStyle w:val="Odsekzoznamu"/>
        <w:numPr>
          <w:ilvl w:val="0"/>
          <w:numId w:val="4"/>
        </w:numPr>
        <w:spacing w:before="91"/>
      </w:pPr>
      <w:r>
        <w:t>pripomenutie</w:t>
      </w:r>
      <w:r w:rsidR="00706082">
        <w:t xml:space="preserve"> </w:t>
      </w:r>
      <w:r w:rsidR="00D1723D">
        <w:t xml:space="preserve">definovaných </w:t>
      </w:r>
      <w:r w:rsidR="00D1723D" w:rsidRPr="00D1723D">
        <w:t>cieľových požiadaviek pre jednotlivé odborné predmety</w:t>
      </w:r>
      <w:r w:rsidR="00D1723D">
        <w:t xml:space="preserve"> v anglickom jazyku</w:t>
      </w:r>
      <w:r w:rsidR="00706082">
        <w:t>,</w:t>
      </w:r>
    </w:p>
    <w:p w14:paraId="1FD6284E" w14:textId="61A973E9" w:rsidR="00E27E3B" w:rsidRDefault="00C021E6" w:rsidP="00706082">
      <w:pPr>
        <w:pStyle w:val="Odsekzoznamu"/>
        <w:numPr>
          <w:ilvl w:val="0"/>
          <w:numId w:val="4"/>
        </w:numPr>
        <w:spacing w:before="91"/>
      </w:pPr>
      <w:r>
        <w:t xml:space="preserve">diskusia zameraná na </w:t>
      </w:r>
      <w:r w:rsidR="00E27E3B">
        <w:t>š</w:t>
      </w:r>
      <w:r w:rsidR="00E27E3B" w:rsidRPr="00E27E3B">
        <w:t>pecifikácia návrhov na precvičovanie testových úloh</w:t>
      </w:r>
      <w:r w:rsidR="00E27E3B">
        <w:br/>
        <w:t>a</w:t>
      </w:r>
      <w:r w:rsidR="00E27E3B" w:rsidRPr="00E27E3B">
        <w:t xml:space="preserve"> nácvik testovania v jednotlivých odborných predmetoch</w:t>
      </w:r>
      <w:r w:rsidR="00E27E3B">
        <w:t xml:space="preserve"> v anglickom jazyku</w:t>
      </w:r>
      <w:r w:rsidR="00E27E3B" w:rsidRPr="00E27E3B">
        <w:t>,</w:t>
      </w:r>
    </w:p>
    <w:p w14:paraId="773585DD" w14:textId="1D6AA8B0" w:rsidR="0002585B" w:rsidRPr="00C021E6" w:rsidRDefault="00E27E3B" w:rsidP="00706082">
      <w:pPr>
        <w:pStyle w:val="Odsekzoznamu"/>
        <w:numPr>
          <w:ilvl w:val="0"/>
          <w:numId w:val="4"/>
        </w:numPr>
        <w:spacing w:before="91"/>
      </w:pPr>
      <w:r w:rsidRPr="00E27E3B">
        <w:t>zdieľanie vhodných zdrojov testovacích materiálov</w:t>
      </w:r>
      <w:r w:rsidR="00706082" w:rsidRPr="00C021E6"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283BDF67" w:rsidR="00721653" w:rsidRDefault="00721653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6F668AC8" w14:textId="4BE719E2" w:rsidR="00C021E6" w:rsidRDefault="00C021E6">
      <w:pPr>
        <w:pStyle w:val="Zkladntext"/>
        <w:rPr>
          <w:b/>
          <w:sz w:val="20"/>
        </w:rPr>
      </w:pPr>
    </w:p>
    <w:p w14:paraId="7BD8DD6C" w14:textId="49B36EC5" w:rsidR="00C021E6" w:rsidRDefault="00C021E6">
      <w:pPr>
        <w:pStyle w:val="Zkladntext"/>
        <w:rPr>
          <w:b/>
          <w:sz w:val="20"/>
        </w:rPr>
      </w:pPr>
    </w:p>
    <w:p w14:paraId="03AD6332" w14:textId="2DC330A9" w:rsidR="00C021E6" w:rsidRDefault="00C021E6">
      <w:pPr>
        <w:pStyle w:val="Zkladntext"/>
        <w:rPr>
          <w:b/>
          <w:sz w:val="20"/>
        </w:rPr>
      </w:pPr>
    </w:p>
    <w:p w14:paraId="342E7F6A" w14:textId="77777777" w:rsidR="00C021E6" w:rsidRDefault="00C021E6">
      <w:pPr>
        <w:pStyle w:val="Zkladntext"/>
        <w:rPr>
          <w:b/>
          <w:sz w:val="20"/>
        </w:rPr>
      </w:pPr>
    </w:p>
    <w:p w14:paraId="510421B6" w14:textId="77777777" w:rsidR="00721653" w:rsidRDefault="00721653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1E614F94" w14:textId="2C961DAE" w:rsidR="0002585B" w:rsidRPr="0002585B" w:rsidRDefault="00E27E3B" w:rsidP="00D1723D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 xml:space="preserve">Určenie vhodných zdrojov testovacích materiálov použiteľných </w:t>
      </w:r>
      <w:r w:rsidR="00706082" w:rsidRPr="00706082">
        <w:t xml:space="preserve">pre jednotlivé </w:t>
      </w:r>
      <w:r w:rsidR="00706082">
        <w:t>odborné</w:t>
      </w:r>
      <w:r w:rsidR="00D1723D">
        <w:t xml:space="preserve"> </w:t>
      </w:r>
      <w:r>
        <w:br/>
      </w:r>
      <w:r w:rsidR="00706082" w:rsidRPr="00706082">
        <w:t xml:space="preserve">predmety </w:t>
      </w:r>
      <w:r w:rsidR="00706082" w:rsidRPr="009C1B60">
        <w:t>v</w:t>
      </w:r>
      <w:r w:rsidR="00706082">
        <w:t> anglickom jazyku</w:t>
      </w:r>
      <w:r w:rsidR="00D1723D">
        <w:t xml:space="preserve"> s ohľadom na definované cieľové požiadavky</w:t>
      </w:r>
      <w:r w:rsidR="00686CE6">
        <w:rPr>
          <w:bCs/>
        </w:rPr>
        <w:t>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55CE0D95" w:rsidR="00721653" w:rsidRPr="00686CE6" w:rsidRDefault="00E27E3B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4</w:t>
            </w:r>
            <w:r w:rsidR="00686CE6" w:rsidRPr="00686CE6">
              <w:rPr>
                <w:szCs w:val="28"/>
              </w:rPr>
              <w:t>.</w:t>
            </w:r>
            <w:r w:rsidR="00F0216F">
              <w:rPr>
                <w:szCs w:val="28"/>
              </w:rPr>
              <w:t>1</w:t>
            </w:r>
            <w:r w:rsidR="00D1723D">
              <w:rPr>
                <w:szCs w:val="28"/>
              </w:rPr>
              <w:t>1</w:t>
            </w:r>
            <w:r w:rsidR="00686CE6" w:rsidRPr="00686CE6">
              <w:rPr>
                <w:szCs w:val="28"/>
              </w:rPr>
              <w:t>.2020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66F21D43" w:rsidR="00721653" w:rsidRPr="00686CE6" w:rsidRDefault="00E27E3B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4</w:t>
            </w:r>
            <w:r w:rsidR="00686CE6" w:rsidRPr="00686CE6">
              <w:rPr>
                <w:szCs w:val="28"/>
              </w:rPr>
              <w:t>.</w:t>
            </w:r>
            <w:r w:rsidR="00F0216F">
              <w:rPr>
                <w:szCs w:val="28"/>
              </w:rPr>
              <w:t>1</w:t>
            </w:r>
            <w:r w:rsidR="00D1723D">
              <w:rPr>
                <w:szCs w:val="28"/>
              </w:rPr>
              <w:t>1</w:t>
            </w:r>
            <w:r w:rsidR="00686CE6" w:rsidRPr="00686CE6">
              <w:rPr>
                <w:szCs w:val="28"/>
              </w:rPr>
              <w:t>.2020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10421DD" w14:textId="2CC94854" w:rsidR="00721653" w:rsidRDefault="0056128A">
      <w:pPr>
        <w:pStyle w:val="Zkladntext"/>
        <w:ind w:left="216"/>
      </w:pPr>
      <w:r>
        <w:t>Prezenčná listina zo stretnutia pedagogického klubu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4F416D20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0B2C51">
        <w:t xml:space="preserve">Online (prostredníctvom MS </w:t>
      </w:r>
      <w:proofErr w:type="spellStart"/>
      <w:r w:rsidR="000B2C51">
        <w:t>Teams</w:t>
      </w:r>
      <w:proofErr w:type="spellEnd"/>
      <w:r w:rsidR="000B2C51">
        <w:t>)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1A79D56B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E27E3B">
        <w:t>24</w:t>
      </w:r>
      <w:r w:rsidR="00686CE6">
        <w:t>.</w:t>
      </w:r>
      <w:r w:rsidR="009F6522">
        <w:t>1</w:t>
      </w:r>
      <w:r w:rsidR="00D1723D">
        <w:t>1</w:t>
      </w:r>
      <w:r w:rsidR="00686CE6">
        <w:t>.2020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5F2DB312" w:rsidR="00D1723D" w:rsidRPr="00686CE6" w:rsidRDefault="00D1723D"/>
    <w:sectPr w:rsidR="00D1723D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qQUAesAc/SwAAAA="/>
  </w:docVars>
  <w:rsids>
    <w:rsidRoot w:val="00721653"/>
    <w:rsid w:val="0002585B"/>
    <w:rsid w:val="000B2C51"/>
    <w:rsid w:val="001F114F"/>
    <w:rsid w:val="00315CB7"/>
    <w:rsid w:val="0056128A"/>
    <w:rsid w:val="00686CE6"/>
    <w:rsid w:val="00706082"/>
    <w:rsid w:val="00721653"/>
    <w:rsid w:val="007F384D"/>
    <w:rsid w:val="009C1B60"/>
    <w:rsid w:val="009F6522"/>
    <w:rsid w:val="00C021E6"/>
    <w:rsid w:val="00D1723D"/>
    <w:rsid w:val="00E27E3B"/>
    <w:rsid w:val="00F02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8</cp:revision>
  <dcterms:created xsi:type="dcterms:W3CDTF">2020-10-06T18:06:00Z</dcterms:created>
  <dcterms:modified xsi:type="dcterms:W3CDTF">2020-11-23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